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w:t>
      </w:r>
    </w:p>
    <w:bookmarkStart w:id="25" w:name="Xb02499e35a0bf4b60f2cdfeb2da0d85d5bb9650"/>
    <w:p>
      <w:pPr>
        <w:pStyle w:val="Heading1"/>
      </w:pPr>
      <w:r>
        <w:t xml:space="preserve">COVER LETTER FOR UX/UI DESIGNER POSITION IN ZIMBABWE HARARE</w:t>
      </w:r>
    </w:p>
    <w:p>
      <w:pPr>
        <w:pStyle w:val="FirstParagraph"/>
      </w:pPr>
      <w:r>
        <w:t xml:space="preserve">Dear [Hiring Manager's Name],</w:t>
      </w:r>
    </w:p>
    <w:p>
      <w:pPr>
        <w:pStyle w:val="BodyText"/>
      </w:pPr>
      <w:r>
        <w:t xml:space="preserve">I am writing to express my interest in the UX/UI Designer position at [Company Name] in Harare, Zimbabwe. As a passionate and experienced designer with a deep understanding of user-centered design principles, I am eager to contribute my skills to your team while supporting the growth of Zimbabwe's digital landscape. Harare, as a hub for innovation in Southern Africa, offers a unique opportunity to create impactful digital experiences that resonate with local users while aligning with global standards. My background in UX/UI design, combined with my commitment to fostering inclusive and intuitive interfaces, makes me a strong candidate for this role.</w:t>
      </w:r>
    </w:p>
    <w:bookmarkStart w:id="20" w:name="Xd0c8b4281d97de037f192cef7299a9cb09ebd96"/>
    <w:p>
      <w:pPr>
        <w:pStyle w:val="Heading2"/>
      </w:pPr>
      <w:r>
        <w:t xml:space="preserve">Understanding the Role of a UX/UI Designer in Zimbabwe Harare</w:t>
      </w:r>
    </w:p>
    <w:p>
      <w:pPr>
        <w:pStyle w:val="FirstParagraph"/>
      </w:pPr>
      <w:r>
        <w:t xml:space="preserve">In today's rapidly evolving digital economy, the role of a UX/UI Designer has become critical in shaping user experiences that drive engagement and satisfaction. In Zimbabwe, particularly in Harare, where technology adoption is growing across sectors such as finance, healthcare, and education, there is an urgent need for professionals who can bridge the gap between user needs and technological solutions. As a UX/UI Designer in Harare, you are not just creating interfaces—you are solving real-world problems that empower users and enable businesses to thrive.</w:t>
      </w:r>
    </w:p>
    <w:p>
      <w:pPr>
        <w:pStyle w:val="BodyText"/>
      </w:pPr>
      <w:r>
        <w:t xml:space="preserve">My approach to UX/UI design is rooted in empathy, research, and collaboration. I believe that effective design begins with understanding the user's journey, challenges, and cultural context. In Zimbabwe Harare, where diverse user demographics and varying levels of digital literacy exist, this perspective is essential. For example, designing an app for a rural farmer may require a different approach than designing one for an urban professional. My ability to adapt to these nuances ensures that the solutions I create are not only functional but also accessible and meaningful.</w:t>
      </w:r>
    </w:p>
    <w:bookmarkEnd w:id="20"/>
    <w:bookmarkStart w:id="21" w:name="my-expertise-as-a-uxui-designer"/>
    <w:p>
      <w:pPr>
        <w:pStyle w:val="Heading2"/>
      </w:pPr>
      <w:r>
        <w:t xml:space="preserve">My Expertise as a UX/UI Designer</w:t>
      </w:r>
    </w:p>
    <w:p>
      <w:pPr>
        <w:pStyle w:val="FirstParagraph"/>
      </w:pPr>
      <w:r>
        <w:t xml:space="preserve">With over [X years] of experience in UX/UI design, I have developed a robust skill set that includes user research, information architecture, wireframing, prototyping, and visual design. My work spans industries such as fintech, e-commerce, and SaaS platforms. One of my most notable projects involved redesigning a mobile banking application for a Zimbabwean financial institution. By conducting extensive user interviews and usability testing, I identified key pain points in the onboarding process and implemented a streamlined workflow that increased user retention by 30%.</w:t>
      </w:r>
    </w:p>
    <w:p>
      <w:pPr>
        <w:pStyle w:val="BodyText"/>
      </w:pPr>
      <w:r>
        <w:t xml:space="preserve">I am proficient in tools such as Figma, Adobe XD, Sketch, and InVision, which allow me to create high-fidelity prototypes and collaborate effectively with cross-functional teams. My design process is iterative and data-driven. I prioritize A/B testing and analytics to refine designs based on user behavior. For instance, during a recent project for an e-commerce platform in Harare, I used heatmaps to identify underutilized features and redesigned the navigation structure to improve conversion rates by 25%.</w:t>
      </w:r>
    </w:p>
    <w:bookmarkEnd w:id="21"/>
    <w:bookmarkStart w:id="22" w:name="why-zimbabwe-harare"/>
    <w:p>
      <w:pPr>
        <w:pStyle w:val="Heading2"/>
      </w:pPr>
      <w:r>
        <w:t xml:space="preserve">Why Zimbabwe Harare?</w:t>
      </w:r>
    </w:p>
    <w:p>
      <w:pPr>
        <w:pStyle w:val="FirstParagraph"/>
      </w:pPr>
      <w:r>
        <w:t xml:space="preserve">Zimbabwe Harare is a city with immense potential. It is home to a growing startup ecosystem, emerging tech hubs, and a workforce that is increasingly embracing digital transformation. As a UX/UI Designer, working in this environment offers the opportunity to contribute to projects that have a tangible impact on communities. Whether it's developing apps that improve access to healthcare services or designing platforms that support small businesses, the work here is both challenging and rewarding.</w:t>
      </w:r>
    </w:p>
    <w:p>
      <w:pPr>
        <w:pStyle w:val="BodyText"/>
      </w:pPr>
      <w:r>
        <w:t xml:space="preserve">Harare also presents unique challenges, such as limited internet connectivity in certain areas and varying device capabilities. These constraints require designers to think creatively and prioritize performance without compromising on usability. My experience working with low-bandwidth environments has equipped me with strategies to optimize designs for accessibility, such as using progressive enhancement techniques and minimizing resource-heavy elements.</w:t>
      </w:r>
    </w:p>
    <w:bookmarkEnd w:id="22"/>
    <w:bookmarkStart w:id="23" w:name="my-vision-for-contributing-to-your-team"/>
    <w:p>
      <w:pPr>
        <w:pStyle w:val="Heading2"/>
      </w:pPr>
      <w:r>
        <w:t xml:space="preserve">My Vision for Contributing to Your Team</w:t>
      </w:r>
    </w:p>
    <w:p>
      <w:pPr>
        <w:pStyle w:val="FirstParagraph"/>
      </w:pPr>
      <w:r>
        <w:t xml:space="preserve">At [Company Name], I aim to bring my expertise in user-centered design to help create products that are not only visually appealing but also intuitive and efficient. I am particularly drawn to your mission of [mention specific company mission or project, if known], as it aligns with my belief that technology should serve people first. By leveraging my skills in wireframing, usability testing, and collaborative design, I can support your team in delivering solutions that meet both business goals and user needs.</w:t>
      </w:r>
    </w:p>
    <w:p>
      <w:pPr>
        <w:pStyle w:val="BodyText"/>
      </w:pPr>
      <w:r>
        <w:t xml:space="preserve">One of my core strengths is collaboration. I thrive in cross-functional teams where designers, developers, and stakeholders work together to solve complex problems. In Harare's dynamic tech environment, this teamwork is essential for driving innovation. I am also committed to continuous learning and staying updated on the latest design trends and tools. This mindset ensures that the solutions I create are not only current but also future-proof.</w:t>
      </w:r>
    </w:p>
    <w:bookmarkEnd w:id="23"/>
    <w:bookmarkStart w:id="24" w:name="conclusion"/>
    <w:p>
      <w:pPr>
        <w:pStyle w:val="Heading2"/>
      </w:pPr>
      <w:r>
        <w:t xml:space="preserve">Conclusion</w:t>
      </w:r>
    </w:p>
    <w:p>
      <w:pPr>
        <w:pStyle w:val="FirstParagraph"/>
      </w:pPr>
      <w:r>
        <w:t xml:space="preserve">I am excited about the possibility of joining [Company Name] as a UX/UI Designer in Harare and contributing to your mission of [mention specific goal or project]. My experience, combined with my passion for creating meaningful user experiences, positions me to make a significant impact. I would welcome the opportunity to discuss how my skills and vision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Zimbabwe Harare</dc:title>
  <dc:creator/>
  <dc:language>en</dc:language>
  <cp:keywords/>
  <dcterms:created xsi:type="dcterms:W3CDTF">2025-12-10T11:57:48Z</dcterms:created>
  <dcterms:modified xsi:type="dcterms:W3CDTF">2025-12-10T11:57:48Z</dcterms:modified>
</cp:coreProperties>
</file>

<file path=docProps/custom.xml><?xml version="1.0" encoding="utf-8"?>
<Properties xmlns="http://schemas.openxmlformats.org/officeDocument/2006/custom-properties" xmlns:vt="http://schemas.openxmlformats.org/officeDocument/2006/docPropsVTypes"/>
</file>